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cover-letter"/>
    <w:p>
      <w:pPr>
        <w:pStyle w:val="Heading1"/>
      </w:pPr>
      <w:r>
        <w:t xml:space="preserve">Cover Letter</w:t>
      </w:r>
    </w:p>
    <w:p>
      <w:pPr>
        <w:pStyle w:val="FirstParagraph"/>
      </w:pPr>
      <w:r>
        <w:t xml:space="preserve">Dear [Hiring Committee/Dean's Name],</w:t>
      </w:r>
    </w:p>
    <w:p>
      <w:pPr>
        <w:pStyle w:val="BodyText"/>
      </w:pPr>
      <w:r>
        <w:t xml:space="preserve">I am writing to express my sincere interest in the Professor position at [University Name] in United States San Francisco. As an accomplished academic with a passion for fostering innovation, advancing research, and shaping the next generation of scholars, I am eager to contribute my expertise to your esteemed institution. San Francisco’s dynamic environment—where technological ingenuity meets cultural diversity—resonates deeply with my professional philosophy, and I am particularly inspired by [University Name]’s commitment to excellence in education and its role as a leader in academic innovation within the United States.</w:t>
      </w:r>
    </w:p>
    <w:p>
      <w:pPr>
        <w:pStyle w:val="BodyText"/>
      </w:pPr>
      <w:r>
        <w:t xml:space="preserve">With over [X years] of experience in academia, I have dedicated my career to bridging theoretical knowledge with real-world impact. My work as a [Current Position] at [Current Institution] has allowed me to cultivate a robust research portfolio spanning [specific fields, e.g., "artificial intelligence, environmental sustainability, or interdisciplinary social sciences"], while also mentoring students from diverse backgrounds. This experience has solidified my belief that education is not merely the transmission of knowledge but the empowerment of individuals to think critically and contribute meaningfully to society—a principle I am eager to uphold at [University Name].</w:t>
      </w:r>
    </w:p>
    <w:bookmarkStart w:id="20" w:name="X5a1745b6e101982aac623a507ed04a3e4d698f2"/>
    <w:p>
      <w:pPr>
        <w:pStyle w:val="Heading2"/>
      </w:pPr>
      <w:r>
        <w:t xml:space="preserve">Academic Expertise and Research Contributions</w:t>
      </w:r>
    </w:p>
    <w:p>
      <w:pPr>
        <w:pStyle w:val="FirstParagraph"/>
      </w:pPr>
      <w:r>
        <w:t xml:space="preserve">My academic journey has been defined by a commitment to cutting-edge research that addresses global challenges. As a Professor, I have published extensively in top-tier journals such as [Journal Names], focusing on [specific research areas]. For instance, my work on [specific project or theory] has been recognized for its interdisciplinary approach and practical applications, including collaborations with organizations like [relevant institutions or industries]. This research not only advances scholarly discourse but also aligns with the mission of universities in the United States San Francisco to drive innovation through academic rigor.</w:t>
      </w:r>
    </w:p>
    <w:p>
      <w:pPr>
        <w:pStyle w:val="BodyText"/>
      </w:pPr>
      <w:r>
        <w:t xml:space="preserve">Moreover, my ability to secure competitive funding—such as grants from [funding agencies]—has enabled me to lead teams of graduate and undergraduate students in projects that bridge academia and industry. For example, a recent initiative on [project topic] involved partnerships with local tech firms in San Francisco, leveraging the city’s unique ecosystem of startups and research institutions. This experience has deepened my understanding of how academic institutions in the United States can serve as catalysts for societal progress, a vision I hope to further realize at [University Name].</w:t>
      </w:r>
    </w:p>
    <w:bookmarkEnd w:id="20"/>
    <w:bookmarkStart w:id="21" w:name="Xb56613512c14ccc4ee249a4a044d8d691dc3787"/>
    <w:p>
      <w:pPr>
        <w:pStyle w:val="Heading2"/>
      </w:pPr>
      <w:r>
        <w:t xml:space="preserve">Teaching Philosophy and Student Mentorship</w:t>
      </w:r>
    </w:p>
    <w:p>
      <w:pPr>
        <w:pStyle w:val="FirstParagraph"/>
      </w:pPr>
      <w:r>
        <w:t xml:space="preserve">At the core of my academic identity is a teaching philosophy centered on inclusivity, engagement, and intellectual curiosity. I believe that effective education requires creating an environment where students feel empowered to ask bold questions and explore unconventional ideas. In my courses at [Current Institution], I have designed curricula that integrate experiential learning, such as [specific examples: fieldwork, community partnerships, or collaborative projects], ensuring that students develop both technical expertise and a sense of social responsibility.</w:t>
      </w:r>
    </w:p>
    <w:p>
      <w:pPr>
        <w:pStyle w:val="BodyText"/>
      </w:pPr>
      <w:r>
        <w:t xml:space="preserve">My mentorship approach is equally grounded in fostering individual growth. I have guided over [number] graduate students through their research journeys, many of whom have gone on to secure prestigious positions in academia, industry, or public service. This commitment to student success is particularly resonant with the values of universities in San Francisco, where the intersection of innovation and community impact is a defining characteristic. I am especially drawn to [University Name]’s emphasis on [specific program, initiative, or value], which aligns perfectly with my own dedication to cultivating leaders who prioritize both academic excellence and ethical leadership.</w:t>
      </w:r>
    </w:p>
    <w:bookmarkEnd w:id="21"/>
    <w:bookmarkStart w:id="22" w:name="contributions-to-diversity-and-inclusion"/>
    <w:p>
      <w:pPr>
        <w:pStyle w:val="Heading2"/>
      </w:pPr>
      <w:r>
        <w:t xml:space="preserve">Contributions to Diversity and Inclusion</w:t>
      </w:r>
    </w:p>
    <w:p>
      <w:pPr>
        <w:pStyle w:val="FirstParagraph"/>
      </w:pPr>
      <w:r>
        <w:t xml:space="preserve">Diversity is not merely a goal at [University Name]—it is a foundation for academic excellence. As a Professor, I have actively worked to create inclusive spaces where students from all walks of life can thrive. My leadership in [specific initiatives, e.g., "a diversity task force" or "outreach programs for underrepresented groups"] has been recognized through awards such as [awards or recognitions]. In San Francisco, a city celebrated for its cultural mosaic and progressive values, I see an unparalleled opportunity to further this mission. I am particularly inspired by [University Name]’s initiatives in [specific area, e.g., "global engagement" or "community partnerships"], which reflect a shared commitment to building equitable academic communities.</w:t>
      </w:r>
    </w:p>
    <w:bookmarkEnd w:id="22"/>
    <w:bookmarkStart w:id="23" w:name="Xb21613751a42327c475aa796af4dfb8966b824f"/>
    <w:p>
      <w:pPr>
        <w:pStyle w:val="Heading2"/>
      </w:pPr>
      <w:r>
        <w:t xml:space="preserve">Alignment with San Francisco’s Academic Landscape</w:t>
      </w:r>
    </w:p>
    <w:p>
      <w:pPr>
        <w:pStyle w:val="FirstParagraph"/>
      </w:pPr>
      <w:r>
        <w:t xml:space="preserve">The United States San Francisco region is a global hub for innovation, technology, and cultural exchange—a setting that perfectly complements my career trajectory. The presence of institutions like [University Name], along with Silicon Valley’s entrepreneurial spirit and the city’s rich artistic heritage, creates a unique ecosystem where academia can thrive. I am eager to contribute to this environment by collaborating with faculty and students on projects that address pressing issues such as [specific topics, e.g., "climate change," "digital equity," or "public health"].</w:t>
      </w:r>
    </w:p>
    <w:p>
      <w:pPr>
        <w:pStyle w:val="BodyText"/>
      </w:pPr>
      <w:r>
        <w:t xml:space="preserve">Furthermore, San Francisco’s emphasis on sustainability and social justice resonates deeply with my research and teaching. For example, my work on [specific topic] has involved partnerships with local organizations to develop solutions for [specific problem], a model I hope to expand at [University Name]. By integrating the university’s resources with the city’s dynamic landscape, I am confident that we can create transformative educational experiences that prepare students to tackle complex global challenges.</w:t>
      </w:r>
    </w:p>
    <w:bookmarkEnd w:id="23"/>
    <w:bookmarkStart w:id="24" w:name="conclusion"/>
    <w:p>
      <w:pPr>
        <w:pStyle w:val="Heading2"/>
      </w:pPr>
      <w:r>
        <w:t xml:space="preserve">Conclusion</w:t>
      </w:r>
    </w:p>
    <w:p>
      <w:pPr>
        <w:pStyle w:val="FirstParagraph"/>
      </w:pPr>
      <w:r>
        <w:t xml:space="preserve">In conclusion, I am enthusiastic about the opportunity to join [University Name] as a Professor and contribute to its legacy of academic excellence. My research, teaching, and commitment to diversity align seamlessly with the university’s mission and the vibrant spirit of San Francisco. I am particularly drawn to [University Name]’s focus on [specific aspect], which reflects my own aspirations for fostering innovation and inclusivity in higher education.</w:t>
      </w:r>
    </w:p>
    <w:p>
      <w:pPr>
        <w:pStyle w:val="BodyText"/>
      </w:pPr>
      <w:r>
        <w:t xml:space="preserve">Thank you for considering my application. I would be honored to discuss how my background, vision, and passion for academia can contribute to the continued success of your institution. I look forward to the possibility of contributing to [University Name]’s legacy in the United States San Francisco and beyond.</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United States San Francisco</dc:title>
  <dc:creator/>
  <dc:language>en</dc:language>
  <cp:keywords/>
  <dcterms:created xsi:type="dcterms:W3CDTF">2026-07-24T22:29:02Z</dcterms:created>
  <dcterms:modified xsi:type="dcterms:W3CDTF">2026-07-24T22:29:02Z</dcterms:modified>
</cp:coreProperties>
</file>

<file path=docProps/custom.xml><?xml version="1.0" encoding="utf-8"?>
<Properties xmlns="http://schemas.openxmlformats.org/officeDocument/2006/custom-properties" xmlns:vt="http://schemas.openxmlformats.org/officeDocument/2006/docPropsVTypes"/>
</file>